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A7442A" w14:textId="64B23A27" w:rsidR="007217FC" w:rsidRPr="007217FC" w:rsidRDefault="00EF04D5" w:rsidP="002A4DD5">
      <w:pPr>
        <w:pStyle w:val="PhDFigureCaption"/>
        <w:spacing w:before="0"/>
      </w:pPr>
      <w:r>
        <w:rPr>
          <w:szCs w:val="24"/>
        </w:rPr>
        <w:t>Turnip representation of QLD rule</w:t>
      </w:r>
      <w:r>
        <w:rPr>
          <w:szCs w:val="24"/>
        </w:rPr>
        <w:t xml:space="preserve"> section 151B </w:t>
      </w:r>
      <w:r>
        <w:rPr>
          <w:szCs w:val="24"/>
        </w:rPr>
        <w:t>encodin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1"/>
        <w:gridCol w:w="660"/>
      </w:tblGrid>
      <w:tr w:rsidR="00626F89" w14:paraId="0425E5EA" w14:textId="77777777" w:rsidTr="0000002B">
        <w:trPr>
          <w:gridAfter w:val="1"/>
          <w:wAfter w:w="660" w:type="dxa"/>
        </w:trPr>
        <w:tc>
          <w:tcPr>
            <w:tcW w:w="8211" w:type="dxa"/>
            <w:tcBorders>
              <w:bottom w:val="nil"/>
            </w:tcBorders>
          </w:tcPr>
          <w:p w14:paraId="447BBDA4" w14:textId="77777777" w:rsidR="00626F89" w:rsidRPr="00087FF3" w:rsidRDefault="00626F89" w:rsidP="00626F89">
            <w:pPr>
              <w:shd w:val="clear" w:color="auto" w:fill="FFFFFF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7FF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AU"/>
              </w:rPr>
              <w:t>Edge filtering past slow or stationary vehicles on a motorbike</w:t>
            </w:r>
          </w:p>
          <w:p w14:paraId="5A2721E1" w14:textId="77777777" w:rsidR="00626F89" w:rsidRPr="00087FF3" w:rsidRDefault="00626F89" w:rsidP="00626F89">
            <w:pPr>
              <w:shd w:val="clear" w:color="auto" w:fill="FFFFFF"/>
              <w:ind w:left="289" w:hanging="283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7FF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1) The rider of a motorbike is </w:t>
            </w:r>
            <w:bookmarkStart w:id="0" w:name="sec.151B-def.edgefiltering"/>
            <w:bookmarkEnd w:id="0"/>
            <w:r w:rsidRPr="00087FF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eastAsia="en-AU"/>
              </w:rPr>
              <w:t>edge filtering </w:t>
            </w:r>
            <w:r w:rsidRPr="00087FF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along a length of road if the motorbike enters the edge of the road while the rider is passing 1 or more vehicles on the road.</w:t>
            </w:r>
          </w:p>
          <w:p w14:paraId="2A4BA4C2" w14:textId="77777777" w:rsidR="00626F89" w:rsidRPr="00087FF3" w:rsidRDefault="00626F89" w:rsidP="00626F89">
            <w:pPr>
              <w:shd w:val="clear" w:color="auto" w:fill="FFFFFF"/>
              <w:ind w:left="289" w:hanging="283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7FF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2) The rider of a motorbike must not unlawfully edge filter along a length of road.</w:t>
            </w:r>
          </w:p>
          <w:p w14:paraId="194132B7" w14:textId="77777777" w:rsidR="00626F89" w:rsidRPr="00087FF3" w:rsidRDefault="00626F89" w:rsidP="00626F89">
            <w:pPr>
              <w:shd w:val="clear" w:color="auto" w:fill="FFFFFF"/>
              <w:ind w:left="289" w:hanging="283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7FF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3) For subsection (2), if 1 or more of the following circumstances apply while a rider is edge filtering along a length of road, the rider is taken to have unlawfully edge filtered along the length of road—</w:t>
            </w:r>
          </w:p>
          <w:p w14:paraId="75436082" w14:textId="77777777" w:rsidR="00626F89" w:rsidRPr="00087FF3" w:rsidRDefault="00626F89" w:rsidP="00626F89">
            <w:pPr>
              <w:shd w:val="clear" w:color="auto" w:fill="FFFFFF"/>
              <w:ind w:left="573" w:hanging="284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7FF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a) the rider does not hold an O type licence for the class of the  motorbike;</w:t>
            </w:r>
          </w:p>
          <w:p w14:paraId="34DA46C0" w14:textId="77777777" w:rsidR="00626F89" w:rsidRPr="00087FF3" w:rsidRDefault="00626F89" w:rsidP="00626F89">
            <w:pPr>
              <w:shd w:val="clear" w:color="auto" w:fill="FFFFFF"/>
              <w:ind w:left="573" w:hanging="284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7FF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b) the speed limit for the length of road, other than indicated by a variable illuminated message sign, is less than 90km/h;</w:t>
            </w:r>
          </w:p>
          <w:p w14:paraId="34D90067" w14:textId="77777777" w:rsidR="00626F89" w:rsidRPr="00087FF3" w:rsidRDefault="00626F89" w:rsidP="00626F89">
            <w:pPr>
              <w:shd w:val="clear" w:color="auto" w:fill="FFFFFF"/>
              <w:spacing w:before="160"/>
              <w:ind w:left="289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bookmarkStart w:id="1" w:name="sec.151B-ssec.3-para1.b-note"/>
            <w:bookmarkEnd w:id="1"/>
            <w:r w:rsidRPr="00087FF3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  <w:lang w:eastAsia="en-AU"/>
              </w:rPr>
              <w:t>Example for paragraph (b)—</w:t>
            </w:r>
          </w:p>
          <w:p w14:paraId="03F1424B" w14:textId="77777777" w:rsidR="00626F89" w:rsidRPr="00087FF3" w:rsidRDefault="00626F89" w:rsidP="00626F89">
            <w:pPr>
              <w:shd w:val="clear" w:color="auto" w:fill="FFFFFF"/>
              <w:ind w:left="289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7FF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The speed limit for a length of road is 100km/h. A variable illuminated message sign indicates a speed limit of 80km/h for the length of road. In the circumstances, it is lawful for the rider to edge filter along the length of road.</w:t>
            </w:r>
          </w:p>
          <w:p w14:paraId="5988E6AD" w14:textId="77777777" w:rsidR="00626F89" w:rsidRPr="00087FF3" w:rsidRDefault="00626F89" w:rsidP="00626F89">
            <w:pPr>
              <w:shd w:val="clear" w:color="auto" w:fill="FFFFFF"/>
              <w:ind w:left="289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7FF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c) the rider rides at a speed of more than 30km/h;</w:t>
            </w:r>
          </w:p>
          <w:p w14:paraId="740653DC" w14:textId="77777777" w:rsidR="00626F89" w:rsidRPr="00087FF3" w:rsidRDefault="00626F89" w:rsidP="00626F89">
            <w:pPr>
              <w:shd w:val="clear" w:color="auto" w:fill="FFFFFF"/>
              <w:ind w:left="289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7FF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d) the length of road is in a tunnel;</w:t>
            </w:r>
          </w:p>
          <w:p w14:paraId="31CC1708" w14:textId="77777777" w:rsidR="00626F89" w:rsidRPr="00087FF3" w:rsidRDefault="00626F89" w:rsidP="00626F89">
            <w:pPr>
              <w:shd w:val="clear" w:color="auto" w:fill="FFFFFF"/>
              <w:ind w:left="289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7FF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e) there are roadworks on the length of road;</w:t>
            </w:r>
          </w:p>
          <w:p w14:paraId="7D9C6E56" w14:textId="77777777" w:rsidR="00626F89" w:rsidRPr="00087FF3" w:rsidRDefault="00626F89" w:rsidP="00626F89">
            <w:pPr>
              <w:shd w:val="clear" w:color="auto" w:fill="FFFFFF"/>
              <w:ind w:left="289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7FF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f) the rider rides on any unsealed part of the road;</w:t>
            </w:r>
          </w:p>
          <w:p w14:paraId="7541D0AD" w14:textId="77777777" w:rsidR="00626F89" w:rsidRPr="00087FF3" w:rsidRDefault="00626F89" w:rsidP="00626F89">
            <w:pPr>
              <w:shd w:val="clear" w:color="auto" w:fill="FFFFFF"/>
              <w:ind w:left="289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7FF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g) it is not safe to edge filter.</w:t>
            </w:r>
          </w:p>
          <w:p w14:paraId="78EF6B5D" w14:textId="77777777" w:rsidR="00626F89" w:rsidRPr="00087FF3" w:rsidRDefault="00626F89" w:rsidP="00626F89">
            <w:pPr>
              <w:shd w:val="clear" w:color="auto" w:fill="FFFFFF"/>
              <w:ind w:left="289" w:hanging="283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7FF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4) In this section—</w:t>
            </w:r>
          </w:p>
          <w:p w14:paraId="13F6CBFE" w14:textId="77777777" w:rsidR="00626F89" w:rsidRPr="00087FF3" w:rsidRDefault="00626F89" w:rsidP="00626F89">
            <w:pPr>
              <w:shd w:val="clear" w:color="auto" w:fill="FFFFFF"/>
              <w:ind w:left="289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bookmarkStart w:id="2" w:name="sec.151B-ssec.4-def.edge"/>
            <w:bookmarkEnd w:id="2"/>
            <w:r w:rsidRPr="00087FF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eastAsia="en-AU"/>
              </w:rPr>
              <w:t>edge</w:t>
            </w:r>
            <w:r w:rsidRPr="00087FF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, of a length of road—</w:t>
            </w:r>
          </w:p>
          <w:p w14:paraId="7DFC96D4" w14:textId="77777777" w:rsidR="00626F89" w:rsidRPr="00087FF3" w:rsidRDefault="00626F89" w:rsidP="00626F89">
            <w:pPr>
              <w:shd w:val="clear" w:color="auto" w:fill="FFFFFF"/>
              <w:ind w:left="289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7FF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a) means the part of the road that is—</w:t>
            </w:r>
          </w:p>
          <w:p w14:paraId="5E332EC3" w14:textId="77777777" w:rsidR="00626F89" w:rsidRPr="00087FF3" w:rsidRDefault="00626F89" w:rsidP="00626F89">
            <w:pPr>
              <w:shd w:val="clear" w:color="auto" w:fill="FFFFFF"/>
              <w:ind w:left="289" w:firstLine="284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7FF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i) to the left of the left edge line on the road; or</w:t>
            </w:r>
          </w:p>
          <w:p w14:paraId="6C95D078" w14:textId="77777777" w:rsidR="00626F89" w:rsidRPr="00087FF3" w:rsidRDefault="00626F89" w:rsidP="00626F89">
            <w:pPr>
              <w:shd w:val="clear" w:color="auto" w:fill="FFFFFF"/>
              <w:ind w:left="289" w:firstLine="284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087FF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ii) to the right of the right edge line on the road; and</w:t>
            </w:r>
          </w:p>
          <w:p w14:paraId="43DCAEAC" w14:textId="4A6B7F6F" w:rsidR="00626F89" w:rsidRPr="00087FF3" w:rsidRDefault="00626F89" w:rsidP="00626F89">
            <w:pPr>
              <w:shd w:val="clear" w:color="auto" w:fill="FFFFFF"/>
              <w:ind w:left="315" w:hanging="284"/>
              <w:rPr>
                <w:color w:val="000000"/>
                <w:sz w:val="20"/>
                <w:szCs w:val="20"/>
                <w:lang w:eastAsia="en-AU"/>
              </w:rPr>
            </w:pPr>
            <w:r w:rsidRPr="00087FF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b) includes an emergency stopping lane along the road.</w:t>
            </w:r>
          </w:p>
        </w:tc>
      </w:tr>
      <w:tr w:rsidR="00626F89" w14:paraId="26E8244D" w14:textId="77777777" w:rsidTr="0000002B">
        <w:trPr>
          <w:gridAfter w:val="1"/>
          <w:wAfter w:w="660" w:type="dxa"/>
        </w:trPr>
        <w:tc>
          <w:tcPr>
            <w:tcW w:w="8211" w:type="dxa"/>
            <w:tcBorders>
              <w:top w:val="nil"/>
              <w:bottom w:val="nil"/>
            </w:tcBorders>
          </w:tcPr>
          <w:p w14:paraId="3CF1E4ED" w14:textId="3A978CE3" w:rsidR="00626F89" w:rsidRPr="006970F2" w:rsidRDefault="00331591" w:rsidP="00626F89">
            <w:pPr>
              <w:shd w:val="clear" w:color="auto" w:fill="FFFFFF"/>
              <w:spacing w:line="360" w:lineRule="auto"/>
              <w:jc w:val="both"/>
              <w:rPr>
                <w:b/>
                <w:bCs/>
                <w:sz w:val="20"/>
              </w:rPr>
            </w:pPr>
            <w:r>
              <w:rPr>
                <w:noProof/>
              </w:rPr>
              <w:pict w14:anchorId="48853D90"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33" o:spid="_x0000_s1030" type="#_x0000_t13" style="position:absolute;left:0;text-align:left;margin-left:189.5pt;margin-top:-4.55pt;width:18.5pt;height:19pt;rotation:90;z-index:251672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" adj="10800" fillcolor="black [3213]" strokecolor="black [3213]" strokeweight="1pt"/>
              </w:pict>
            </w:r>
          </w:p>
        </w:tc>
      </w:tr>
      <w:tr w:rsidR="00626F89" w14:paraId="5B02AA36" w14:textId="77777777" w:rsidTr="0000002B">
        <w:trPr>
          <w:gridAfter w:val="1"/>
          <w:wAfter w:w="660" w:type="dxa"/>
        </w:trPr>
        <w:tc>
          <w:tcPr>
            <w:tcW w:w="8211" w:type="dxa"/>
            <w:tcBorders>
              <w:top w:val="nil"/>
              <w:bottom w:val="nil"/>
            </w:tcBorders>
          </w:tcPr>
          <w:p w14:paraId="32C56D66" w14:textId="77777777" w:rsidR="00626F89" w:rsidRPr="004607AE" w:rsidRDefault="00626F89" w:rsidP="00626F89">
            <w:pPr>
              <w:shd w:val="clear" w:color="auto" w:fill="FFFFFF"/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sz w:val="20"/>
              </w:rPr>
              <w:t>Encoding (Appendix A)</w:t>
            </w:r>
          </w:p>
        </w:tc>
      </w:tr>
      <w:tr w:rsidR="00626F89" w14:paraId="4FA3867A" w14:textId="77777777" w:rsidTr="0000002B">
        <w:trPr>
          <w:gridAfter w:val="1"/>
          <w:wAfter w:w="660" w:type="dxa"/>
        </w:trPr>
        <w:tc>
          <w:tcPr>
            <w:tcW w:w="8211" w:type="dxa"/>
            <w:tcBorders>
              <w:top w:val="nil"/>
              <w:bottom w:val="nil"/>
            </w:tcBorders>
          </w:tcPr>
          <w:p w14:paraId="1048B063" w14:textId="1A1BBB55" w:rsidR="00626F89" w:rsidRPr="0092050D" w:rsidRDefault="00331591" w:rsidP="00626F89">
            <w:pPr>
              <w:shd w:val="clear" w:color="auto" w:fill="FFFFFF"/>
              <w:spacing w:line="360" w:lineRule="auto"/>
              <w:jc w:val="center"/>
              <w:rPr>
                <w:sz w:val="20"/>
              </w:rPr>
            </w:pPr>
            <w:r>
              <w:rPr>
                <w:noProof/>
              </w:rPr>
              <w:pict w14:anchorId="19923C30">
                <v:shape id="Arrow: Right 19" o:spid="_x0000_s1031" type="#_x0000_t13" style="position:absolute;left:0;text-align:left;margin-left:189.5pt;margin-top:.2pt;width:18.5pt;height:19pt;rotation:90;z-index:251673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" adj="10800" fillcolor="windowText" strokecolor="windowText" strokeweight="2pt"/>
              </w:pict>
            </w:r>
          </w:p>
        </w:tc>
      </w:tr>
      <w:tr w:rsidR="00626F89" w14:paraId="52024C92" w14:textId="77777777" w:rsidTr="0000002B">
        <w:trPr>
          <w:gridAfter w:val="1"/>
          <w:wAfter w:w="660" w:type="dxa"/>
        </w:trPr>
        <w:tc>
          <w:tcPr>
            <w:tcW w:w="8211" w:type="dxa"/>
            <w:tcBorders>
              <w:top w:val="nil"/>
              <w:bottom w:val="nil"/>
            </w:tcBorders>
          </w:tcPr>
          <w:p w14:paraId="4F6ADF38" w14:textId="77777777" w:rsidR="00626F89" w:rsidRPr="006970F2" w:rsidRDefault="00626F89" w:rsidP="00626F89">
            <w:pPr>
              <w:shd w:val="clear" w:color="auto" w:fill="FFFFFF"/>
              <w:spacing w:line="360" w:lineRule="auto"/>
              <w:jc w:val="both"/>
              <w:rPr>
                <w:b/>
                <w:bCs/>
                <w:sz w:val="20"/>
              </w:rPr>
            </w:pPr>
            <w:r w:rsidRPr="00BA1E21">
              <w:rPr>
                <w:noProof/>
                <w:sz w:val="20"/>
              </w:rPr>
              <w:drawing>
                <wp:anchor distT="0" distB="0" distL="114300" distR="114300" simplePos="0" relativeHeight="251671040" behindDoc="0" locked="0" layoutInCell="1" allowOverlap="1" wp14:anchorId="64059832" wp14:editId="45ACADF9">
                  <wp:simplePos x="0" y="0"/>
                  <wp:positionH relativeFrom="margin">
                    <wp:posOffset>1574165</wp:posOffset>
                  </wp:positionH>
                  <wp:positionV relativeFrom="margin">
                    <wp:posOffset>29210</wp:posOffset>
                  </wp:positionV>
                  <wp:extent cx="2026920" cy="347980"/>
                  <wp:effectExtent l="0" t="0" r="0" b="0"/>
                  <wp:wrapSquare wrapText="bothSides"/>
                  <wp:docPr id="30" name="Picture 17" descr="Text&#10;&#10;Description automatically generated with low confidenc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844C7BD-5124-40F4-BC30-F8A27228C64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7" descr="Text&#10;&#10;Description automatically generated with low confidence">
                            <a:extLst>
                              <a:ext uri="{FF2B5EF4-FFF2-40B4-BE49-F238E27FC236}">
                                <a16:creationId xmlns:a16="http://schemas.microsoft.com/office/drawing/2014/main" id="{9844C7BD-5124-40F4-BC30-F8A27228C64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6920" cy="347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626F89" w14:paraId="503CA77B" w14:textId="77777777" w:rsidTr="00392FD9">
        <w:tc>
          <w:tcPr>
            <w:tcW w:w="8871" w:type="dxa"/>
            <w:gridSpan w:val="2"/>
            <w:tcBorders>
              <w:top w:val="nil"/>
            </w:tcBorders>
          </w:tcPr>
          <w:p w14:paraId="05296368" w14:textId="77777777" w:rsidR="00626F89" w:rsidRDefault="00626F89" w:rsidP="00626F89">
            <w:pPr>
              <w:spacing w:line="360" w:lineRule="auto"/>
              <w:jc w:val="both"/>
              <w:rPr>
                <w:lang w:val="en-AU"/>
              </w:rPr>
            </w:pPr>
            <w:r>
              <w:rPr>
                <w:lang w:val="en-AU"/>
              </w:rPr>
              <w:br w:type="page"/>
            </w:r>
          </w:p>
          <w:p w14:paraId="7DFAB0DA" w14:textId="7FAC042E" w:rsidR="00626F89" w:rsidRDefault="00626F89" w:rsidP="00626F89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sz w:val="20"/>
              </w:rPr>
              <w:t>Atom Initialisations:</w:t>
            </w:r>
          </w:p>
          <w:p w14:paraId="51B31843" w14:textId="5DB7D09E" w:rsidR="00626F89" w:rsidRDefault="00626F89" w:rsidP="00626F89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Pr="00F63C87">
              <w:rPr>
                <w:rFonts w:ascii="Times New Roman" w:hAnsi="Times New Roman" w:cs="Times New Roman"/>
                <w:sz w:val="20"/>
              </w:rPr>
              <w:t>rider_Rides_motorbike</w:t>
            </w:r>
          </w:p>
          <w:p w14:paraId="6FCB2339" w14:textId="0C094541" w:rsidR="00A841A0" w:rsidRDefault="00452434" w:rsidP="00626F89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A841A0" w:rsidRPr="00A841A0">
              <w:rPr>
                <w:rFonts w:ascii="Times New Roman" w:hAnsi="Times New Roman" w:cs="Times New Roman"/>
                <w:sz w:val="20"/>
              </w:rPr>
              <w:t>rider_RidesTheMotorbike_inTheEdgeOfTheRoad</w:t>
            </w:r>
          </w:p>
          <w:p w14:paraId="0D9641CE" w14:textId="5AB28216" w:rsidR="00626F89" w:rsidRPr="00DE78DE" w:rsidRDefault="00452434" w:rsidP="00626F89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DE78DE" w:rsidRPr="00DE78DE">
              <w:rPr>
                <w:rFonts w:ascii="Times New Roman" w:hAnsi="Times New Roman" w:cs="Times New Roman"/>
                <w:color w:val="000000" w:themeColor="text1"/>
                <w:sz w:val="20"/>
              </w:rPr>
              <w:t>rider_PassAnothervehicle_onTheRoad</w:t>
            </w:r>
          </w:p>
          <w:p w14:paraId="0E45FC9D" w14:textId="0D357E08" w:rsidR="005F2334" w:rsidRDefault="00452434" w:rsidP="00626F89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426A50" w:rsidRPr="00426A50">
              <w:rPr>
                <w:rFonts w:ascii="Times New Roman" w:hAnsi="Times New Roman" w:cs="Times New Roman"/>
                <w:color w:val="000000" w:themeColor="text1"/>
                <w:sz w:val="20"/>
              </w:rPr>
              <w:t>AnotherVehicleNumberIs_atLeastOne</w:t>
            </w:r>
          </w:p>
          <w:p w14:paraId="6900E35B" w14:textId="5830ABEE" w:rsidR="00426A50" w:rsidRDefault="00452434" w:rsidP="00626F89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426A50" w:rsidRPr="00426A50">
              <w:rPr>
                <w:rFonts w:ascii="Times New Roman" w:hAnsi="Times New Roman" w:cs="Times New Roman"/>
                <w:color w:val="000000" w:themeColor="text1"/>
                <w:sz w:val="20"/>
              </w:rPr>
              <w:t>rider_LawfullyEdgeFilterAlong_lenghtOfRoad</w:t>
            </w:r>
          </w:p>
          <w:p w14:paraId="2CC6F466" w14:textId="5E40BE0C" w:rsidR="00495C0C" w:rsidRDefault="00452434" w:rsidP="00626F89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495C0C" w:rsidRPr="00885BCE">
              <w:rPr>
                <w:rFonts w:ascii="Times New Roman" w:hAnsi="Times New Roman" w:cs="Times New Roman"/>
                <w:sz w:val="20"/>
              </w:rPr>
              <w:t>LawfullyEdgeFilteringAlong</w:t>
            </w:r>
          </w:p>
          <w:p w14:paraId="46F6DAC8" w14:textId="74C7C479" w:rsidR="00495C0C" w:rsidRDefault="00452434" w:rsidP="00626F89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495C0C" w:rsidRPr="00885BCE">
              <w:rPr>
                <w:rFonts w:ascii="Times New Roman" w:hAnsi="Times New Roman" w:cs="Times New Roman"/>
                <w:sz w:val="20"/>
              </w:rPr>
              <w:t>EdgeFilteringAlong</w:t>
            </w:r>
          </w:p>
          <w:p w14:paraId="24304D7B" w14:textId="2EC9484D" w:rsidR="00495C0C" w:rsidRDefault="00452434" w:rsidP="00626F89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495C0C" w:rsidRPr="004C218F">
              <w:rPr>
                <w:rFonts w:ascii="Times New Roman" w:hAnsi="Times New Roman" w:cs="Times New Roman"/>
                <w:sz w:val="20"/>
              </w:rPr>
              <w:t>UnlawfullyEdgeFilteringAlong</w:t>
            </w:r>
          </w:p>
          <w:p w14:paraId="7B58BECC" w14:textId="7AE76CA3" w:rsidR="00D624A0" w:rsidRDefault="00452434" w:rsidP="00626F89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D624A0" w:rsidRPr="00D624A0">
              <w:rPr>
                <w:rFonts w:ascii="Times New Roman" w:hAnsi="Times New Roman" w:cs="Times New Roman"/>
                <w:color w:val="000000" w:themeColor="text1"/>
                <w:sz w:val="20"/>
              </w:rPr>
              <w:t>rider_EdgeFilteringAlong_lenghtOfRoad</w:t>
            </w:r>
          </w:p>
          <w:p w14:paraId="16B3C6D7" w14:textId="1B3FB209" w:rsidR="00D624A0" w:rsidRDefault="00452434" w:rsidP="00626F89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D624A0" w:rsidRPr="00D624A0">
              <w:rPr>
                <w:rFonts w:ascii="Times New Roman" w:hAnsi="Times New Roman" w:cs="Times New Roman"/>
                <w:color w:val="000000" w:themeColor="text1"/>
                <w:sz w:val="20"/>
              </w:rPr>
              <w:t>class_Of_motorbike</w:t>
            </w:r>
          </w:p>
          <w:p w14:paraId="4CA72631" w14:textId="759DD0D1" w:rsidR="009506CC" w:rsidRDefault="00452434" w:rsidP="00626F89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9506CC" w:rsidRPr="009506CC">
              <w:rPr>
                <w:rFonts w:ascii="Times New Roman" w:hAnsi="Times New Roman" w:cs="Times New Roman"/>
                <w:sz w:val="20"/>
              </w:rPr>
              <w:t>rider_UnlawfullyEdgeFilterAlong_lenghtOfRoad</w:t>
            </w:r>
          </w:p>
          <w:p w14:paraId="3B420121" w14:textId="4260E20E" w:rsidR="006506BE" w:rsidRDefault="00452434" w:rsidP="00626F89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6506BE" w:rsidRPr="006506BE">
              <w:rPr>
                <w:rFonts w:ascii="Times New Roman" w:hAnsi="Times New Roman" w:cs="Times New Roman"/>
                <w:color w:val="000000" w:themeColor="text1"/>
                <w:sz w:val="20"/>
              </w:rPr>
              <w:t>speedLimitSign_On_Road</w:t>
            </w:r>
          </w:p>
          <w:p w14:paraId="301643EA" w14:textId="19CCFDF1" w:rsidR="00AE4E8C" w:rsidRDefault="00452434" w:rsidP="00626F89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AE4E8C" w:rsidRPr="00AE4E8C">
              <w:rPr>
                <w:rFonts w:ascii="Times New Roman" w:hAnsi="Times New Roman" w:cs="Times New Roman"/>
                <w:color w:val="000000" w:themeColor="text1"/>
                <w:sz w:val="20"/>
              </w:rPr>
              <w:t>speedLimit_IsIndicatedBy_illuminatedMessageSign</w:t>
            </w:r>
          </w:p>
          <w:p w14:paraId="17A5A3DE" w14:textId="6836CBA2" w:rsidR="00AE4E8C" w:rsidRDefault="00452434" w:rsidP="00626F89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AE4E8C" w:rsidRPr="00AE4E8C">
              <w:rPr>
                <w:rFonts w:ascii="Times New Roman" w:hAnsi="Times New Roman" w:cs="Times New Roman"/>
                <w:color w:val="000000" w:themeColor="text1"/>
                <w:sz w:val="20"/>
              </w:rPr>
              <w:t>applicableSpeedLimit_LessThan_90kmsPerHour</w:t>
            </w:r>
          </w:p>
          <w:p w14:paraId="251ADDC2" w14:textId="192EF1D3" w:rsidR="00545FC0" w:rsidRDefault="00452434" w:rsidP="00626F89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545FC0" w:rsidRPr="00545FC0">
              <w:rPr>
                <w:rFonts w:ascii="Times New Roman" w:hAnsi="Times New Roman" w:cs="Times New Roman"/>
                <w:color w:val="000000" w:themeColor="text1"/>
                <w:sz w:val="20"/>
              </w:rPr>
              <w:t>rider_isRidingAtSpeedLessThan_90KilometresPerHour</w:t>
            </w:r>
          </w:p>
          <w:p w14:paraId="327D1027" w14:textId="38FFFBAD" w:rsidR="001D35D3" w:rsidRDefault="00452434" w:rsidP="00626F89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1D35D3" w:rsidRPr="001D35D3">
              <w:rPr>
                <w:rFonts w:ascii="Times New Roman" w:hAnsi="Times New Roman" w:cs="Times New Roman"/>
                <w:color w:val="000000" w:themeColor="text1"/>
                <w:sz w:val="20"/>
              </w:rPr>
              <w:t>rider_isRidingAtSpeedGreaterThan_30kilometresPerHour</w:t>
            </w:r>
          </w:p>
          <w:p w14:paraId="4C82512A" w14:textId="4F66F563" w:rsidR="00C120D2" w:rsidRDefault="00452434" w:rsidP="00626F89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C120D2" w:rsidRPr="00C120D2">
              <w:rPr>
                <w:rFonts w:ascii="Times New Roman" w:hAnsi="Times New Roman" w:cs="Times New Roman"/>
                <w:color w:val="000000" w:themeColor="text1"/>
                <w:sz w:val="20"/>
              </w:rPr>
              <w:t>lengthOFRoad_isTunnel</w:t>
            </w:r>
          </w:p>
          <w:p w14:paraId="586AF02B" w14:textId="3BE0B321" w:rsidR="00E04DD7" w:rsidRDefault="00452434" w:rsidP="00626F89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E04DD7" w:rsidRPr="00E04DD7">
              <w:rPr>
                <w:rFonts w:ascii="Times New Roman" w:hAnsi="Times New Roman" w:cs="Times New Roman"/>
                <w:color w:val="000000" w:themeColor="text1"/>
                <w:sz w:val="20"/>
              </w:rPr>
              <w:t>roadworks_OnThelengthOfRoad</w:t>
            </w:r>
          </w:p>
          <w:p w14:paraId="724CBDF0" w14:textId="3644BC80" w:rsidR="009D7189" w:rsidRDefault="00452434" w:rsidP="00301042">
            <w:pPr>
              <w:tabs>
                <w:tab w:val="center" w:pos="4327"/>
              </w:tabs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lastRenderedPageBreak/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9D7189" w:rsidRPr="009D7189">
              <w:rPr>
                <w:rFonts w:ascii="Times New Roman" w:hAnsi="Times New Roman" w:cs="Times New Roman"/>
                <w:color w:val="000000" w:themeColor="text1"/>
                <w:sz w:val="20"/>
              </w:rPr>
              <w:t>rider_RidesOnThe_unsealedPartOfTheRoad</w:t>
            </w:r>
            <w:r w:rsidR="00301042">
              <w:rPr>
                <w:rFonts w:ascii="Times New Roman" w:hAnsi="Times New Roman" w:cs="Times New Roman"/>
                <w:color w:val="000000" w:themeColor="text1"/>
                <w:sz w:val="20"/>
              </w:rPr>
              <w:tab/>
            </w:r>
          </w:p>
          <w:p w14:paraId="30B292B4" w14:textId="0600473B" w:rsidR="00301042" w:rsidRDefault="00452434" w:rsidP="00301042">
            <w:pPr>
              <w:tabs>
                <w:tab w:val="center" w:pos="4327"/>
              </w:tabs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301042" w:rsidRPr="00301042">
              <w:rPr>
                <w:rFonts w:ascii="Times New Roman" w:hAnsi="Times New Roman" w:cs="Times New Roman"/>
                <w:color w:val="000000" w:themeColor="text1"/>
                <w:sz w:val="20"/>
              </w:rPr>
              <w:t>itIsNotSafe_toEdgeFilter</w:t>
            </w:r>
          </w:p>
          <w:p w14:paraId="7D64B1F0" w14:textId="53B955E9" w:rsidR="00A4128A" w:rsidRDefault="00452434" w:rsidP="00301042">
            <w:pPr>
              <w:tabs>
                <w:tab w:val="center" w:pos="4327"/>
              </w:tabs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A4128A" w:rsidRPr="00A4128A">
              <w:rPr>
                <w:rFonts w:ascii="Times New Roman" w:hAnsi="Times New Roman" w:cs="Times New Roman"/>
                <w:color w:val="000000" w:themeColor="text1"/>
                <w:sz w:val="20"/>
              </w:rPr>
              <w:t>PartOfTheRoad</w:t>
            </w:r>
          </w:p>
          <w:p w14:paraId="50B46B00" w14:textId="08219D52" w:rsidR="00A4128A" w:rsidRDefault="00452434" w:rsidP="00301042">
            <w:pPr>
              <w:tabs>
                <w:tab w:val="center" w:pos="4327"/>
              </w:tabs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A4128A" w:rsidRPr="00A4128A">
              <w:rPr>
                <w:rFonts w:ascii="Times New Roman" w:hAnsi="Times New Roman" w:cs="Times New Roman"/>
                <w:color w:val="000000" w:themeColor="text1"/>
                <w:sz w:val="20"/>
              </w:rPr>
              <w:t>leftOfThe_LeftEdgeLineOnThe_road</w:t>
            </w:r>
          </w:p>
          <w:p w14:paraId="2392BF35" w14:textId="0C9D05D2" w:rsidR="00A4128A" w:rsidRDefault="00452434" w:rsidP="00301042">
            <w:pPr>
              <w:tabs>
                <w:tab w:val="center" w:pos="4327"/>
              </w:tabs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A4128A" w:rsidRPr="00A4128A">
              <w:rPr>
                <w:rFonts w:ascii="Times New Roman" w:hAnsi="Times New Roman" w:cs="Times New Roman"/>
                <w:color w:val="000000" w:themeColor="text1"/>
                <w:sz w:val="20"/>
              </w:rPr>
              <w:t>EdgeOfALengthOfTheRoad</w:t>
            </w:r>
          </w:p>
          <w:p w14:paraId="5105A58E" w14:textId="7EF4F126" w:rsidR="0035594D" w:rsidRDefault="00452434" w:rsidP="00301042">
            <w:pPr>
              <w:tabs>
                <w:tab w:val="center" w:pos="4327"/>
              </w:tabs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35594D" w:rsidRPr="0035594D">
              <w:rPr>
                <w:rFonts w:ascii="Times New Roman" w:hAnsi="Times New Roman" w:cs="Times New Roman"/>
                <w:sz w:val="20"/>
              </w:rPr>
              <w:t>rightOfThe_RightEdgeLineOnThe_road</w:t>
            </w:r>
          </w:p>
          <w:p w14:paraId="1DFEB422" w14:textId="15D430EC" w:rsidR="00FD1AB6" w:rsidRDefault="00452434" w:rsidP="00301042">
            <w:pPr>
              <w:tabs>
                <w:tab w:val="center" w:pos="4327"/>
              </w:tabs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FD1AB6" w:rsidRPr="00FD1AB6">
              <w:rPr>
                <w:rFonts w:ascii="Times New Roman" w:hAnsi="Times New Roman" w:cs="Times New Roman"/>
                <w:color w:val="000000" w:themeColor="text1"/>
                <w:sz w:val="20"/>
              </w:rPr>
              <w:t>EmergencyStoppingLengthOfTheRoad</w:t>
            </w:r>
          </w:p>
          <w:p w14:paraId="0851A182" w14:textId="77777777" w:rsidR="00426A50" w:rsidRPr="00426A50" w:rsidRDefault="00426A50" w:rsidP="00626F89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</w:p>
          <w:p w14:paraId="5B3DA873" w14:textId="3A530E73" w:rsidR="00626F89" w:rsidRDefault="00626F89" w:rsidP="00626F89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sz w:val="20"/>
              </w:rPr>
              <w:t>Rules:</w:t>
            </w:r>
          </w:p>
          <w:p w14:paraId="5AAF4178" w14:textId="7370981F" w:rsidR="00A841A0" w:rsidRDefault="00492043" w:rsidP="005F2334">
            <w:pPr>
              <w:spacing w:before="120" w:line="276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</w:t>
            </w:r>
            <w:r w:rsidR="00D53189">
              <w:rPr>
                <w:rFonts w:ascii="Times New Roman" w:hAnsi="Times New Roman" w:cs="Times New Roman"/>
                <w:sz w:val="20"/>
              </w:rPr>
              <w:t xml:space="preserve">151B_1: </w:t>
            </w:r>
            <w:r w:rsidR="008B4B01" w:rsidRPr="008B4B01">
              <w:rPr>
                <w:rFonts w:ascii="Times New Roman" w:hAnsi="Times New Roman" w:cs="Times New Roman"/>
                <w:sz w:val="20"/>
              </w:rPr>
              <w:t>rider_Rides_motorbike</w:t>
            </w:r>
            <w:r w:rsidR="008B4B01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8B4B01" w:rsidRPr="005F233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="008B4B01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 </w:t>
            </w:r>
            <w:r w:rsidR="00DE78DE" w:rsidRPr="00DE78DE">
              <w:rPr>
                <w:rFonts w:ascii="Times New Roman" w:hAnsi="Times New Roman" w:cs="Times New Roman"/>
                <w:color w:val="000000" w:themeColor="text1"/>
                <w:sz w:val="20"/>
              </w:rPr>
              <w:t>rider_RidesTheMotorbike_inTheEdgeOfTheRoad</w:t>
            </w:r>
            <w:r w:rsidR="00DE78DE">
              <w:rPr>
                <w:rFonts w:ascii="Times New Roman" w:hAnsi="Times New Roman" w:cs="Times New Roman"/>
                <w:color w:val="000000" w:themeColor="text1"/>
                <w:sz w:val="20"/>
              </w:rPr>
              <w:t xml:space="preserve"> </w:t>
            </w:r>
            <w:r w:rsidR="00426A50" w:rsidRPr="005F233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="00426A50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 </w:t>
            </w:r>
            <w:r w:rsidR="00DE78DE" w:rsidRPr="00DE78DE">
              <w:rPr>
                <w:rFonts w:ascii="Times New Roman" w:hAnsi="Times New Roman" w:cs="Times New Roman"/>
                <w:color w:val="000000" w:themeColor="text1"/>
                <w:sz w:val="20"/>
              </w:rPr>
              <w:t>rider_PassAnothervehicle_onTheRoad</w:t>
            </w:r>
            <w:r w:rsidR="00DE78DE">
              <w:rPr>
                <w:rFonts w:ascii="Times New Roman" w:hAnsi="Times New Roman" w:cs="Times New Roman"/>
                <w:color w:val="000000" w:themeColor="text1"/>
                <w:sz w:val="20"/>
              </w:rPr>
              <w:t xml:space="preserve"> </w:t>
            </w:r>
            <w:r w:rsidR="00426A50" w:rsidRPr="005F233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="00DE78DE">
              <w:rPr>
                <w:rFonts w:ascii="Times New Roman" w:hAnsi="Times New Roman" w:cs="Times New Roman"/>
                <w:color w:val="000000" w:themeColor="text1"/>
                <w:sz w:val="20"/>
              </w:rPr>
              <w:t xml:space="preserve"> </w:t>
            </w:r>
            <w:r w:rsidR="00426A50" w:rsidRPr="00426A50">
              <w:rPr>
                <w:rFonts w:ascii="Times New Roman" w:hAnsi="Times New Roman" w:cs="Times New Roman"/>
                <w:color w:val="000000" w:themeColor="text1"/>
                <w:sz w:val="20"/>
              </w:rPr>
              <w:t>AnotherVehicleNumberIs_atLeastOne</w:t>
            </w:r>
            <w:r w:rsidR="00426A50">
              <w:rPr>
                <w:rFonts w:ascii="Times New Roman" w:hAnsi="Times New Roman" w:cs="Times New Roman"/>
                <w:color w:val="000000" w:themeColor="text1"/>
                <w:sz w:val="20"/>
              </w:rPr>
              <w:t xml:space="preserve"> </w:t>
            </w:r>
            <w:r w:rsidR="00426A50" w:rsidRPr="004607A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="00426A50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 </w:t>
            </w:r>
            <w:r w:rsidR="00426A50" w:rsidRPr="00426A50">
              <w:rPr>
                <w:rFonts w:ascii="Times New Roman" w:hAnsi="Times New Roman" w:cs="Times New Roman"/>
                <w:color w:val="000000" w:themeColor="text1"/>
                <w:sz w:val="20"/>
              </w:rPr>
              <w:t>rider_LawfullyEdgeFilterAlong_lenghtOfRoad</w:t>
            </w:r>
          </w:p>
          <w:p w14:paraId="56FD47AC" w14:textId="3677A016" w:rsidR="00626F89" w:rsidRDefault="00492043" w:rsidP="005F2334">
            <w:pPr>
              <w:spacing w:before="120" w:line="276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</w:t>
            </w:r>
            <w:r w:rsidR="001F73A6">
              <w:rPr>
                <w:rFonts w:ascii="Times New Roman" w:hAnsi="Times New Roman" w:cs="Times New Roman"/>
                <w:sz w:val="20"/>
              </w:rPr>
              <w:t xml:space="preserve">151B_2: </w:t>
            </w:r>
            <w:r w:rsidR="00F367D7" w:rsidRPr="00F367D7">
              <w:rPr>
                <w:rFonts w:ascii="Times New Roman" w:hAnsi="Times New Roman" w:cs="Times New Roman"/>
                <w:sz w:val="20"/>
              </w:rPr>
              <w:t>rider_Rides_motorbike</w:t>
            </w:r>
            <w:r w:rsidR="00356093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356093" w:rsidRPr="004607A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="00356093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 </w:t>
            </w:r>
            <w:r w:rsidR="00356093" w:rsidRPr="00356093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[O]</w:t>
            </w:r>
            <w:r w:rsidR="00F367D7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356093" w:rsidRPr="00356093">
              <w:rPr>
                <w:rFonts w:ascii="Times New Roman" w:hAnsi="Times New Roman" w:cs="Times New Roman"/>
                <w:sz w:val="20"/>
              </w:rPr>
              <w:t>rider_LawfullyEdgeFilterAlong_lenghtOfRoad</w:t>
            </w:r>
          </w:p>
          <w:p w14:paraId="01E3BD8B" w14:textId="4B556563" w:rsidR="00AD7A3F" w:rsidRDefault="00492043" w:rsidP="005F2334">
            <w:pPr>
              <w:spacing w:before="120" w:line="276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</w:t>
            </w:r>
            <w:r w:rsidR="00885BCE" w:rsidRPr="00885BCE">
              <w:rPr>
                <w:rFonts w:ascii="Times New Roman" w:hAnsi="Times New Roman" w:cs="Times New Roman"/>
                <w:sz w:val="20"/>
              </w:rPr>
              <w:t>LawfullyEdgeFilter</w:t>
            </w:r>
            <w:r w:rsidR="00885BCE">
              <w:rPr>
                <w:rFonts w:ascii="Times New Roman" w:hAnsi="Times New Roman" w:cs="Times New Roman"/>
                <w:sz w:val="20"/>
              </w:rPr>
              <w:t xml:space="preserve">: </w:t>
            </w:r>
            <w:r w:rsidR="00885BCE" w:rsidRPr="00885BCE">
              <w:rPr>
                <w:rFonts w:ascii="Times New Roman" w:hAnsi="Times New Roman" w:cs="Times New Roman"/>
                <w:sz w:val="20"/>
              </w:rPr>
              <w:t>LawfullyEdgeFilteringAlong</w:t>
            </w:r>
            <w:r w:rsidR="00885BCE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885BCE" w:rsidRPr="004607A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="00885BCE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885BCE" w:rsidRPr="00885BCE">
              <w:rPr>
                <w:rFonts w:ascii="Times New Roman" w:hAnsi="Times New Roman" w:cs="Times New Roman"/>
                <w:sz w:val="20"/>
              </w:rPr>
              <w:t>EdgeFilteringAlong</w:t>
            </w:r>
          </w:p>
          <w:p w14:paraId="5A0EF65A" w14:textId="1B9DFE59" w:rsidR="00885BCE" w:rsidRDefault="00492043" w:rsidP="005F2334">
            <w:pPr>
              <w:spacing w:before="120" w:line="276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</w:t>
            </w:r>
            <w:r w:rsidR="004C218F" w:rsidRPr="004C218F">
              <w:rPr>
                <w:rFonts w:ascii="Times New Roman" w:hAnsi="Times New Roman" w:cs="Times New Roman"/>
                <w:sz w:val="20"/>
              </w:rPr>
              <w:t>UnlawfullyEdgeFilter</w:t>
            </w:r>
            <w:r w:rsidR="004C218F">
              <w:rPr>
                <w:rFonts w:ascii="Times New Roman" w:hAnsi="Times New Roman" w:cs="Times New Roman"/>
                <w:sz w:val="20"/>
              </w:rPr>
              <w:t xml:space="preserve">: </w:t>
            </w:r>
            <w:r w:rsidR="004C218F" w:rsidRPr="004C218F">
              <w:rPr>
                <w:rFonts w:ascii="Times New Roman" w:hAnsi="Times New Roman" w:cs="Times New Roman"/>
                <w:sz w:val="20"/>
              </w:rPr>
              <w:t>UnlawfullyEdgeFilteringAlong</w:t>
            </w:r>
            <w:r w:rsidR="004C218F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4C218F" w:rsidRPr="004607A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="004C218F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4C218F" w:rsidRPr="00885BCE">
              <w:rPr>
                <w:rFonts w:ascii="Times New Roman" w:hAnsi="Times New Roman" w:cs="Times New Roman"/>
                <w:sz w:val="20"/>
              </w:rPr>
              <w:t>EdgeFilteringAlong</w:t>
            </w:r>
          </w:p>
          <w:p w14:paraId="630F625C" w14:textId="294F89EE" w:rsidR="004C218F" w:rsidRDefault="00492043" w:rsidP="005F2334">
            <w:pPr>
              <w:spacing w:before="120" w:line="276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</w:t>
            </w:r>
            <w:r w:rsidR="0057674E" w:rsidRPr="004C218F">
              <w:rPr>
                <w:rFonts w:ascii="Times New Roman" w:hAnsi="Times New Roman" w:cs="Times New Roman"/>
                <w:sz w:val="20"/>
              </w:rPr>
              <w:t>UnlawfullyEdgeFilter</w:t>
            </w:r>
            <w:r w:rsidR="0057674E" w:rsidRPr="0057674E">
              <w:rPr>
                <w:rFonts w:ascii="Times New Roman" w:hAnsi="Times New Roman" w:cs="Times New Roman"/>
                <w:sz w:val="20"/>
              </w:rPr>
              <w:t>.Defeater</w:t>
            </w:r>
            <w:r w:rsidR="005075A2">
              <w:rPr>
                <w:rFonts w:ascii="Times New Roman" w:hAnsi="Times New Roman" w:cs="Times New Roman"/>
                <w:sz w:val="20"/>
              </w:rPr>
              <w:t xml:space="preserve">: </w:t>
            </w:r>
            <w:r w:rsidR="005075A2" w:rsidRPr="005075A2">
              <w:rPr>
                <w:rFonts w:ascii="Times New Roman" w:hAnsi="Times New Roman" w:cs="Times New Roman"/>
                <w:sz w:val="20"/>
              </w:rPr>
              <w:t>UnlawfullyEdgeFilteringAlong</w:t>
            </w:r>
            <w:r w:rsidR="005075A2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5075A2" w:rsidRPr="004607A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="005075A2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 ~ </w:t>
            </w:r>
            <w:r w:rsidR="00495C0C" w:rsidRPr="00495C0C">
              <w:rPr>
                <w:rFonts w:ascii="Times New Roman" w:hAnsi="Times New Roman" w:cs="Times New Roman"/>
                <w:color w:val="000000" w:themeColor="text1"/>
                <w:sz w:val="20"/>
              </w:rPr>
              <w:t>LawfullyEdgeFilteringAlong</w:t>
            </w:r>
          </w:p>
          <w:p w14:paraId="2A2B21C4" w14:textId="0AC5E4BB" w:rsidR="00642252" w:rsidRDefault="00492043" w:rsidP="005F2334">
            <w:pPr>
              <w:spacing w:before="120" w:line="276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</w:t>
            </w:r>
            <w:r w:rsidR="00E270C9">
              <w:rPr>
                <w:rFonts w:ascii="Times New Roman" w:hAnsi="Times New Roman" w:cs="Times New Roman"/>
                <w:sz w:val="20"/>
              </w:rPr>
              <w:t xml:space="preserve">151B_3_a: </w:t>
            </w:r>
            <w:r w:rsidR="00E270C9" w:rsidRPr="00E270C9">
              <w:rPr>
                <w:rFonts w:ascii="Times New Roman" w:hAnsi="Times New Roman" w:cs="Times New Roman"/>
                <w:sz w:val="20"/>
              </w:rPr>
              <w:t>rider_Rides_motorbike</w:t>
            </w:r>
            <w:r w:rsidR="00E270C9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E224B2" w:rsidRPr="005F233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="00E270C9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D624A0" w:rsidRPr="00D624A0">
              <w:rPr>
                <w:rFonts w:ascii="Times New Roman" w:hAnsi="Times New Roman" w:cs="Times New Roman"/>
                <w:sz w:val="20"/>
              </w:rPr>
              <w:t>rider_EdgeFilteringAlong_lenghtOfRoad</w:t>
            </w:r>
            <w:r w:rsidR="00D624A0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9506CC" w:rsidRPr="005F233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="00D624A0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D624A0" w:rsidRPr="00D624A0">
              <w:rPr>
                <w:rFonts w:ascii="Times New Roman" w:hAnsi="Times New Roman" w:cs="Times New Roman"/>
                <w:sz w:val="20"/>
              </w:rPr>
              <w:t>class_Of_motorbike</w:t>
            </w:r>
            <w:r w:rsidR="00D624A0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9506CC" w:rsidRPr="005F233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="009506CC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545FC0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~ </w:t>
            </w:r>
            <w:r w:rsidR="009506CC" w:rsidRPr="009506CC">
              <w:rPr>
                <w:rFonts w:ascii="Times New Roman" w:hAnsi="Times New Roman" w:cs="Times New Roman"/>
                <w:sz w:val="20"/>
              </w:rPr>
              <w:t>rider_HoldsOTypeLicenceFor_class</w:t>
            </w:r>
            <w:r w:rsidR="009506CC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545FC0" w:rsidRPr="004607A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="00545FC0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 ~ </w:t>
            </w:r>
            <w:r w:rsidR="009506CC" w:rsidRPr="009506CC">
              <w:rPr>
                <w:rFonts w:ascii="Times New Roman" w:hAnsi="Times New Roman" w:cs="Times New Roman"/>
                <w:sz w:val="20"/>
              </w:rPr>
              <w:t>rider_UnlawfullyEdgeFilterAlong_lenghtOfRoad</w:t>
            </w:r>
          </w:p>
          <w:p w14:paraId="1953316B" w14:textId="2ED84967" w:rsidR="00E224B2" w:rsidRDefault="00492043" w:rsidP="005F2334">
            <w:pPr>
              <w:spacing w:before="120" w:line="276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</w:t>
            </w:r>
            <w:r w:rsidR="00E224B2">
              <w:rPr>
                <w:rFonts w:ascii="Times New Roman" w:hAnsi="Times New Roman" w:cs="Times New Roman"/>
                <w:sz w:val="20"/>
              </w:rPr>
              <w:t xml:space="preserve">_151B_3_b: </w:t>
            </w:r>
            <w:r w:rsidR="006506BE" w:rsidRPr="006506BE">
              <w:rPr>
                <w:rFonts w:ascii="Times New Roman" w:hAnsi="Times New Roman" w:cs="Times New Roman"/>
                <w:sz w:val="20"/>
              </w:rPr>
              <w:t>rider_Rides_motorbike</w:t>
            </w:r>
            <w:r w:rsidR="006506BE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545FC0" w:rsidRPr="005F233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="00545FC0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6506BE" w:rsidRPr="006506BE">
              <w:rPr>
                <w:rFonts w:ascii="Times New Roman" w:hAnsi="Times New Roman" w:cs="Times New Roman"/>
                <w:sz w:val="20"/>
              </w:rPr>
              <w:t>rider_EdgeFilteringAlong_lenghtOfRoad</w:t>
            </w:r>
            <w:r w:rsidR="006506BE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545FC0" w:rsidRPr="005F233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="00545FC0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6506BE" w:rsidRPr="006506BE">
              <w:rPr>
                <w:rFonts w:ascii="Times New Roman" w:hAnsi="Times New Roman" w:cs="Times New Roman"/>
                <w:sz w:val="20"/>
              </w:rPr>
              <w:t>speedLimitSign_On_Road</w:t>
            </w:r>
            <w:r w:rsidR="006506BE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545FC0" w:rsidRPr="005F233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="00545FC0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AE4E8C" w:rsidRPr="00AE4E8C">
              <w:rPr>
                <w:rFonts w:ascii="Times New Roman" w:hAnsi="Times New Roman" w:cs="Times New Roman"/>
                <w:sz w:val="20"/>
              </w:rPr>
              <w:t>speedLimit_IsIndicatedBy_illuminatedMessageSign</w:t>
            </w:r>
            <w:r w:rsidR="00AE4E8C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545FC0" w:rsidRPr="005F233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="00545FC0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AE4E8C" w:rsidRPr="00AE4E8C">
              <w:rPr>
                <w:rFonts w:ascii="Times New Roman" w:hAnsi="Times New Roman" w:cs="Times New Roman"/>
                <w:sz w:val="20"/>
              </w:rPr>
              <w:t>applicableSpeedLimit_LessThan_90kmsPerHour</w:t>
            </w:r>
            <w:r w:rsidR="00AE4E8C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545FC0" w:rsidRPr="005F233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="00545FC0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545FC0" w:rsidRPr="00545FC0">
              <w:rPr>
                <w:rFonts w:ascii="Times New Roman" w:hAnsi="Times New Roman" w:cs="Times New Roman"/>
                <w:sz w:val="20"/>
              </w:rPr>
              <w:t>rider_isRidingAtSpeedLessThan_90KilometresPerHour</w:t>
            </w:r>
            <w:r w:rsidR="00545FC0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545FC0" w:rsidRPr="004607A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="00545FC0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 </w:t>
            </w:r>
            <w:r w:rsidR="00545FC0" w:rsidRPr="00545FC0">
              <w:rPr>
                <w:rFonts w:ascii="Times New Roman" w:hAnsi="Times New Roman" w:cs="Times New Roman"/>
                <w:sz w:val="20"/>
              </w:rPr>
              <w:t>rider_UnlawfullyEdgeFilterAlong_lenghtOfRoad</w:t>
            </w:r>
          </w:p>
          <w:p w14:paraId="1D93F371" w14:textId="14B2C299" w:rsidR="00545FC0" w:rsidRDefault="00492043" w:rsidP="005F2334">
            <w:pPr>
              <w:spacing w:before="120" w:line="276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</w:t>
            </w:r>
            <w:r w:rsidR="004E7073">
              <w:rPr>
                <w:rFonts w:ascii="Times New Roman" w:hAnsi="Times New Roman" w:cs="Times New Roman"/>
                <w:sz w:val="20"/>
              </w:rPr>
              <w:t>151B_3_</w:t>
            </w:r>
            <w:r w:rsidR="00B01F0B">
              <w:rPr>
                <w:rFonts w:ascii="Times New Roman" w:hAnsi="Times New Roman" w:cs="Times New Roman"/>
                <w:sz w:val="20"/>
              </w:rPr>
              <w:t>c</w:t>
            </w:r>
            <w:r w:rsidR="004E7073">
              <w:rPr>
                <w:rFonts w:ascii="Times New Roman" w:hAnsi="Times New Roman" w:cs="Times New Roman"/>
                <w:sz w:val="20"/>
              </w:rPr>
              <w:t>:</w:t>
            </w:r>
            <w:r w:rsidR="00B544E1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B544E1" w:rsidRPr="00B544E1">
              <w:rPr>
                <w:rFonts w:ascii="Times New Roman" w:hAnsi="Times New Roman" w:cs="Times New Roman"/>
                <w:sz w:val="20"/>
              </w:rPr>
              <w:t>rider_Rides_motorbike</w:t>
            </w:r>
            <w:r w:rsidR="00B544E1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C120D2" w:rsidRPr="005F233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="00C120D2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B544E1" w:rsidRPr="00B544E1">
              <w:rPr>
                <w:rFonts w:ascii="Times New Roman" w:hAnsi="Times New Roman" w:cs="Times New Roman"/>
                <w:sz w:val="20"/>
              </w:rPr>
              <w:t>rider_EdgeFilteringAlong_lenghtOfRoad</w:t>
            </w:r>
            <w:r w:rsidR="00B544E1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C120D2" w:rsidRPr="005F233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="00C120D2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B544E1" w:rsidRPr="00B544E1">
              <w:rPr>
                <w:rFonts w:ascii="Times New Roman" w:hAnsi="Times New Roman" w:cs="Times New Roman"/>
                <w:sz w:val="20"/>
              </w:rPr>
              <w:t>rider_isRidingAtSpeedGreaterThan_30kilometresPerHour</w:t>
            </w:r>
            <w:r w:rsidR="001D35D3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C120D2" w:rsidRPr="004607A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="00C120D2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 </w:t>
            </w:r>
            <w:r w:rsidR="001D35D3" w:rsidRPr="001D35D3">
              <w:rPr>
                <w:rFonts w:ascii="Times New Roman" w:hAnsi="Times New Roman" w:cs="Times New Roman"/>
                <w:sz w:val="20"/>
              </w:rPr>
              <w:t>rider_UnlawfullyEdgeFilterAlong_lenghtOfRoad</w:t>
            </w:r>
          </w:p>
          <w:p w14:paraId="1C67A75F" w14:textId="3B2CC115" w:rsidR="00545FC0" w:rsidRDefault="00492043" w:rsidP="005F2334">
            <w:pPr>
              <w:spacing w:before="120" w:line="276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</w:t>
            </w:r>
            <w:r w:rsidR="00F625E7">
              <w:rPr>
                <w:rFonts w:ascii="Times New Roman" w:hAnsi="Times New Roman" w:cs="Times New Roman"/>
                <w:sz w:val="20"/>
              </w:rPr>
              <w:t xml:space="preserve">151B_3_d: </w:t>
            </w:r>
            <w:r w:rsidR="00F625E7" w:rsidRPr="00F625E7">
              <w:rPr>
                <w:rFonts w:ascii="Times New Roman" w:hAnsi="Times New Roman" w:cs="Times New Roman"/>
                <w:sz w:val="20"/>
              </w:rPr>
              <w:t>rider_Of_motorbike</w:t>
            </w:r>
            <w:r w:rsidR="00F625E7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C120D2" w:rsidRPr="005F233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="00C120D2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F625E7" w:rsidRPr="00F625E7">
              <w:rPr>
                <w:rFonts w:ascii="Times New Roman" w:hAnsi="Times New Roman" w:cs="Times New Roman"/>
                <w:sz w:val="20"/>
              </w:rPr>
              <w:t>rider_EdgeFilteringAlong_lenghtOfRoad</w:t>
            </w:r>
            <w:r w:rsidR="00C120D2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C120D2" w:rsidRPr="005F233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="00C120D2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C120D2" w:rsidRPr="00C120D2">
              <w:rPr>
                <w:rFonts w:ascii="Times New Roman" w:hAnsi="Times New Roman" w:cs="Times New Roman"/>
                <w:sz w:val="20"/>
              </w:rPr>
              <w:t>lengthOFRoad_isTunnel</w:t>
            </w:r>
            <w:r w:rsidR="00C120D2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C120D2" w:rsidRPr="004607A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="00C120D2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 </w:t>
            </w:r>
            <w:r w:rsidR="00C120D2" w:rsidRPr="00C120D2">
              <w:rPr>
                <w:rFonts w:ascii="Times New Roman" w:hAnsi="Times New Roman" w:cs="Times New Roman"/>
                <w:sz w:val="20"/>
              </w:rPr>
              <w:t>rider_UnlawfullyEdgeFilterAlong_lenghtOfRoad</w:t>
            </w:r>
          </w:p>
          <w:p w14:paraId="2C5D9CC6" w14:textId="5099AB8E" w:rsidR="00085DD0" w:rsidRDefault="00492043" w:rsidP="005F2334">
            <w:pPr>
              <w:spacing w:before="120" w:line="276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</w:t>
            </w:r>
            <w:r w:rsidR="00331951">
              <w:rPr>
                <w:rFonts w:ascii="Times New Roman" w:hAnsi="Times New Roman" w:cs="Times New Roman"/>
                <w:sz w:val="20"/>
              </w:rPr>
              <w:t xml:space="preserve">151B_3_e: </w:t>
            </w:r>
            <w:r w:rsidR="00E32DDA" w:rsidRPr="00E32DDA">
              <w:rPr>
                <w:rFonts w:ascii="Times New Roman" w:hAnsi="Times New Roman" w:cs="Times New Roman"/>
                <w:sz w:val="20"/>
              </w:rPr>
              <w:t>rider_Of_motorbike</w:t>
            </w:r>
            <w:r w:rsidR="00E32DDA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9F51E4" w:rsidRPr="005F233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="009F51E4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7C3ABC" w:rsidRPr="007C3ABC">
              <w:rPr>
                <w:rFonts w:ascii="Times New Roman" w:hAnsi="Times New Roman" w:cs="Times New Roman"/>
                <w:sz w:val="20"/>
              </w:rPr>
              <w:t>rider_EdgeFilteringAlong_lenghtOfRoad</w:t>
            </w:r>
            <w:r w:rsidR="007C3ABC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331951" w:rsidRPr="004607A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="00331951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 </w:t>
            </w:r>
            <w:r w:rsidR="00331951" w:rsidRPr="00331951">
              <w:rPr>
                <w:rFonts w:ascii="Times New Roman" w:hAnsi="Times New Roman" w:cs="Times New Roman"/>
                <w:sz w:val="20"/>
              </w:rPr>
              <w:t>rider_UnlawfullyEdgeFilterAlong_lenghtOfRoad</w:t>
            </w:r>
          </w:p>
          <w:p w14:paraId="13FAAF25" w14:textId="5BC4BF70" w:rsidR="00B83B7B" w:rsidRDefault="00492043" w:rsidP="005F2334">
            <w:pPr>
              <w:spacing w:before="120" w:line="276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</w:t>
            </w:r>
            <w:r w:rsidR="00B83B7B">
              <w:rPr>
                <w:rFonts w:ascii="Times New Roman" w:hAnsi="Times New Roman" w:cs="Times New Roman"/>
                <w:sz w:val="20"/>
              </w:rPr>
              <w:t xml:space="preserve">151B_3_f: </w:t>
            </w:r>
            <w:r w:rsidR="00B067B5" w:rsidRPr="00B067B5">
              <w:rPr>
                <w:rFonts w:ascii="Times New Roman" w:hAnsi="Times New Roman" w:cs="Times New Roman"/>
                <w:sz w:val="20"/>
              </w:rPr>
              <w:t>rider_Of_motorbike</w:t>
            </w:r>
            <w:r w:rsidR="00B067B5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247851">
              <w:rPr>
                <w:rFonts w:ascii="Times New Roman" w:hAnsi="Times New Roman" w:cs="Times New Roman"/>
                <w:sz w:val="20"/>
              </w:rPr>
              <w:t xml:space="preserve">&amp; </w:t>
            </w:r>
            <w:r w:rsidR="0086118A" w:rsidRPr="0086118A">
              <w:rPr>
                <w:rFonts w:ascii="Times New Roman" w:hAnsi="Times New Roman" w:cs="Times New Roman"/>
                <w:sz w:val="20"/>
              </w:rPr>
              <w:t>rider_EdgeFilteringAlong_lenghtOfRoad</w:t>
            </w:r>
            <w:r w:rsidR="0086118A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B756AB" w:rsidRPr="005F233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="00B756AB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9D7189" w:rsidRPr="009D7189">
              <w:rPr>
                <w:rFonts w:ascii="Times New Roman" w:hAnsi="Times New Roman" w:cs="Times New Roman"/>
                <w:sz w:val="20"/>
              </w:rPr>
              <w:t>rider_RidesOnThe_unsealedPartOfTheRoad</w:t>
            </w:r>
            <w:r w:rsidR="009D7189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9D7189" w:rsidRPr="004607A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="009D7189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9D7189" w:rsidRPr="009D7189">
              <w:rPr>
                <w:rFonts w:ascii="Times New Roman" w:hAnsi="Times New Roman" w:cs="Times New Roman"/>
                <w:sz w:val="20"/>
              </w:rPr>
              <w:t>rider_UnlawfullyEdgeFilterAlong_lenghtOfRoad</w:t>
            </w:r>
          </w:p>
          <w:p w14:paraId="5EA8037E" w14:textId="29DE242F" w:rsidR="009D7189" w:rsidRDefault="00492043" w:rsidP="005F2334">
            <w:pPr>
              <w:spacing w:before="120" w:line="276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</w:t>
            </w:r>
            <w:r w:rsidR="009D7189">
              <w:rPr>
                <w:rFonts w:ascii="Times New Roman" w:hAnsi="Times New Roman" w:cs="Times New Roman"/>
                <w:sz w:val="20"/>
              </w:rPr>
              <w:t xml:space="preserve">151B_3_g: </w:t>
            </w:r>
            <w:r w:rsidR="00B756AB" w:rsidRPr="00B756AB">
              <w:rPr>
                <w:rFonts w:ascii="Times New Roman" w:hAnsi="Times New Roman" w:cs="Times New Roman"/>
                <w:sz w:val="20"/>
              </w:rPr>
              <w:t>rider_Of_motorbike</w:t>
            </w:r>
            <w:r w:rsidR="00B756AB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B756AB" w:rsidRPr="005F233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="00B756AB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B756AB" w:rsidRPr="00B756AB">
              <w:rPr>
                <w:rFonts w:ascii="Times New Roman" w:hAnsi="Times New Roman" w:cs="Times New Roman"/>
                <w:sz w:val="20"/>
              </w:rPr>
              <w:t>rider_EdgeFilteringAlong_lenghtOfRoad</w:t>
            </w:r>
            <w:r w:rsidR="00B756AB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6060EA" w:rsidRPr="005F233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="006060EA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6060EA" w:rsidRPr="006060EA">
              <w:rPr>
                <w:rFonts w:ascii="Times New Roman" w:hAnsi="Times New Roman" w:cs="Times New Roman"/>
                <w:sz w:val="20"/>
              </w:rPr>
              <w:t>itIsNotSafe_toEdgeFilter</w:t>
            </w:r>
            <w:r w:rsidR="00614156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614156" w:rsidRPr="004607A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="00614156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614156" w:rsidRPr="00614156">
              <w:rPr>
                <w:rFonts w:ascii="Times New Roman" w:hAnsi="Times New Roman" w:cs="Times New Roman"/>
                <w:sz w:val="20"/>
              </w:rPr>
              <w:t>rider_UnlawfullyEdgeFilterAlong_lenghtOfRoad</w:t>
            </w:r>
          </w:p>
          <w:p w14:paraId="62675375" w14:textId="1D91251A" w:rsidR="00545FC0" w:rsidRDefault="00492043" w:rsidP="005F2334">
            <w:pPr>
              <w:spacing w:before="120" w:line="276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</w:t>
            </w:r>
            <w:r w:rsidR="00A4128A">
              <w:rPr>
                <w:rFonts w:ascii="Times New Roman" w:hAnsi="Times New Roman" w:cs="Times New Roman"/>
                <w:sz w:val="20"/>
              </w:rPr>
              <w:t xml:space="preserve">151B_4_a_i: </w:t>
            </w:r>
            <w:r w:rsidR="00A4128A" w:rsidRPr="00A4128A">
              <w:rPr>
                <w:rFonts w:ascii="Times New Roman" w:hAnsi="Times New Roman" w:cs="Times New Roman"/>
                <w:sz w:val="20"/>
              </w:rPr>
              <w:t>PartOfTheRoad</w:t>
            </w:r>
            <w:r w:rsidR="00A4128A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A4128A" w:rsidRPr="005F233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="00A4128A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A4128A" w:rsidRPr="00A4128A">
              <w:rPr>
                <w:rFonts w:ascii="Times New Roman" w:hAnsi="Times New Roman" w:cs="Times New Roman"/>
                <w:sz w:val="20"/>
              </w:rPr>
              <w:t>leftOfThe_LeftEdgeLineOnThe_road</w:t>
            </w:r>
            <w:r w:rsidR="00A4128A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A4128A" w:rsidRPr="004607A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="00A4128A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A4128A" w:rsidRPr="00A4128A">
              <w:rPr>
                <w:rFonts w:ascii="Times New Roman" w:hAnsi="Times New Roman" w:cs="Times New Roman"/>
                <w:sz w:val="20"/>
              </w:rPr>
              <w:t>EdgeOfALengthOfTheRoad</w:t>
            </w:r>
          </w:p>
          <w:p w14:paraId="02B77D6D" w14:textId="625625A9" w:rsidR="00A4128A" w:rsidRDefault="00492043" w:rsidP="00A4128A">
            <w:pPr>
              <w:spacing w:before="120" w:line="276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</w:t>
            </w:r>
            <w:r w:rsidR="00A4128A">
              <w:rPr>
                <w:rFonts w:ascii="Times New Roman" w:hAnsi="Times New Roman" w:cs="Times New Roman"/>
                <w:sz w:val="20"/>
              </w:rPr>
              <w:t xml:space="preserve">151B_4_a_ii: </w:t>
            </w:r>
            <w:r w:rsidR="00A4128A" w:rsidRPr="00A4128A">
              <w:rPr>
                <w:rFonts w:ascii="Times New Roman" w:hAnsi="Times New Roman" w:cs="Times New Roman"/>
                <w:sz w:val="20"/>
              </w:rPr>
              <w:t>PartOfTheRoad</w:t>
            </w:r>
            <w:r w:rsidR="00A4128A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A4128A" w:rsidRPr="005F233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="00A4128A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35594D" w:rsidRPr="0035594D">
              <w:rPr>
                <w:rFonts w:ascii="Times New Roman" w:hAnsi="Times New Roman" w:cs="Times New Roman"/>
                <w:sz w:val="20"/>
              </w:rPr>
              <w:t>rightOfThe_RightEdgeLineOnThe_road</w:t>
            </w:r>
            <w:r w:rsidR="0035594D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A4128A" w:rsidRPr="004607A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="00A4128A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A4128A" w:rsidRPr="00A4128A">
              <w:rPr>
                <w:rFonts w:ascii="Times New Roman" w:hAnsi="Times New Roman" w:cs="Times New Roman"/>
                <w:sz w:val="20"/>
              </w:rPr>
              <w:t>EdgeOfALengthOfTheRoad</w:t>
            </w:r>
          </w:p>
          <w:p w14:paraId="71C0337F" w14:textId="10DA8454" w:rsidR="00545FC0" w:rsidRDefault="00492043" w:rsidP="005F2334">
            <w:pPr>
              <w:spacing w:before="120" w:line="276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</w:t>
            </w:r>
            <w:r w:rsidR="0035594D">
              <w:rPr>
                <w:rFonts w:ascii="Times New Roman" w:hAnsi="Times New Roman" w:cs="Times New Roman"/>
                <w:sz w:val="20"/>
              </w:rPr>
              <w:t>151B_4_</w:t>
            </w:r>
            <w:r w:rsidR="00FD1AB6">
              <w:rPr>
                <w:rFonts w:ascii="Times New Roman" w:hAnsi="Times New Roman" w:cs="Times New Roman"/>
                <w:sz w:val="20"/>
              </w:rPr>
              <w:t>b</w:t>
            </w:r>
            <w:r w:rsidR="0035594D">
              <w:rPr>
                <w:rFonts w:ascii="Times New Roman" w:hAnsi="Times New Roman" w:cs="Times New Roman"/>
                <w:sz w:val="20"/>
              </w:rPr>
              <w:t xml:space="preserve">: </w:t>
            </w:r>
            <w:r w:rsidR="00FD1AB6" w:rsidRPr="00FD1AB6">
              <w:rPr>
                <w:rFonts w:ascii="Times New Roman" w:hAnsi="Times New Roman" w:cs="Times New Roman"/>
                <w:sz w:val="20"/>
              </w:rPr>
              <w:t xml:space="preserve">EmergencyStoppingLengthOfTheRoad </w:t>
            </w:r>
            <w:r w:rsidR="0035594D" w:rsidRPr="004607A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="0035594D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35594D" w:rsidRPr="00A4128A">
              <w:rPr>
                <w:rFonts w:ascii="Times New Roman" w:hAnsi="Times New Roman" w:cs="Times New Roman"/>
                <w:sz w:val="20"/>
              </w:rPr>
              <w:t>EdgeOfALengthOfTheRoad</w:t>
            </w:r>
          </w:p>
          <w:p w14:paraId="7F147E42" w14:textId="352EC10C" w:rsidR="00642252" w:rsidRPr="004607AE" w:rsidRDefault="00492043" w:rsidP="005F2334">
            <w:pPr>
              <w:spacing w:before="120" w:line="276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</w:t>
            </w:r>
            <w:r w:rsidR="00642252" w:rsidRPr="00642252">
              <w:rPr>
                <w:rFonts w:ascii="Times New Roman" w:hAnsi="Times New Roman" w:cs="Times New Roman"/>
                <w:sz w:val="20"/>
              </w:rPr>
              <w:t xml:space="preserve">UnlawfullyEdgeFilter.Defeater </w:t>
            </w:r>
            <w:r w:rsidR="00452434" w:rsidRPr="00452434">
              <w:rPr>
                <w:rFonts w:ascii="Cambria Math" w:hAnsi="Cambria Math" w:cs="Cambria Math"/>
                <w:b/>
                <w:bCs/>
                <w:color w:val="00B0F0"/>
                <w:sz w:val="20"/>
              </w:rPr>
              <w:t>≫</w:t>
            </w:r>
            <w:r w:rsidR="00642252" w:rsidRPr="00642252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C365B0">
              <w:rPr>
                <w:rFonts w:ascii="Times New Roman" w:hAnsi="Times New Roman" w:cs="Times New Roman"/>
                <w:sz w:val="20"/>
              </w:rPr>
              <w:t>s</w:t>
            </w:r>
            <w:r w:rsidR="00642252" w:rsidRPr="00642252">
              <w:rPr>
                <w:rFonts w:ascii="Times New Roman" w:hAnsi="Times New Roman" w:cs="Times New Roman"/>
                <w:sz w:val="20"/>
              </w:rPr>
              <w:t>LawfullyEdgeFilter</w:t>
            </w:r>
          </w:p>
        </w:tc>
      </w:tr>
    </w:tbl>
    <w:p w14:paraId="4313FD10" w14:textId="77777777" w:rsidR="003E4AF8" w:rsidRDefault="003E4AF8" w:rsidP="000C7A0F"/>
    <w:sectPr w:rsidR="003E4A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1NTKxNDe3NLUwsTBU0lEKTi0uzszPAykwNKwFAN4KpGItAAAA"/>
  </w:docVars>
  <w:rsids>
    <w:rsidRoot w:val="00EE4D4D"/>
    <w:rsid w:val="00001C1F"/>
    <w:rsid w:val="000104EE"/>
    <w:rsid w:val="00023ADE"/>
    <w:rsid w:val="00023C6E"/>
    <w:rsid w:val="00030369"/>
    <w:rsid w:val="00032FCD"/>
    <w:rsid w:val="00033357"/>
    <w:rsid w:val="00045DE2"/>
    <w:rsid w:val="00066FC7"/>
    <w:rsid w:val="000841AE"/>
    <w:rsid w:val="00085DD0"/>
    <w:rsid w:val="00087D44"/>
    <w:rsid w:val="00087FF3"/>
    <w:rsid w:val="000906F7"/>
    <w:rsid w:val="000C7A0F"/>
    <w:rsid w:val="000D05C1"/>
    <w:rsid w:val="000E455A"/>
    <w:rsid w:val="00127F4A"/>
    <w:rsid w:val="00145FC4"/>
    <w:rsid w:val="0016582C"/>
    <w:rsid w:val="00166961"/>
    <w:rsid w:val="00167C81"/>
    <w:rsid w:val="00171A3A"/>
    <w:rsid w:val="00196755"/>
    <w:rsid w:val="001A2690"/>
    <w:rsid w:val="001A3984"/>
    <w:rsid w:val="001D35D3"/>
    <w:rsid w:val="001F73A6"/>
    <w:rsid w:val="0021510A"/>
    <w:rsid w:val="00235840"/>
    <w:rsid w:val="00247851"/>
    <w:rsid w:val="00252E59"/>
    <w:rsid w:val="002638AB"/>
    <w:rsid w:val="00272479"/>
    <w:rsid w:val="002725DC"/>
    <w:rsid w:val="00275372"/>
    <w:rsid w:val="002917DD"/>
    <w:rsid w:val="002A4DD5"/>
    <w:rsid w:val="002D61B3"/>
    <w:rsid w:val="002E7B3B"/>
    <w:rsid w:val="002F09DD"/>
    <w:rsid w:val="002F6A05"/>
    <w:rsid w:val="00301042"/>
    <w:rsid w:val="00327B15"/>
    <w:rsid w:val="00331591"/>
    <w:rsid w:val="00331951"/>
    <w:rsid w:val="00332861"/>
    <w:rsid w:val="003328F0"/>
    <w:rsid w:val="00335EE6"/>
    <w:rsid w:val="00341983"/>
    <w:rsid w:val="0035004B"/>
    <w:rsid w:val="0035594D"/>
    <w:rsid w:val="00356093"/>
    <w:rsid w:val="00366FC7"/>
    <w:rsid w:val="00385B98"/>
    <w:rsid w:val="00392FD9"/>
    <w:rsid w:val="003C201B"/>
    <w:rsid w:val="003E4AF8"/>
    <w:rsid w:val="00426A50"/>
    <w:rsid w:val="004272F0"/>
    <w:rsid w:val="0044075B"/>
    <w:rsid w:val="00450686"/>
    <w:rsid w:val="00452434"/>
    <w:rsid w:val="004607AE"/>
    <w:rsid w:val="00486320"/>
    <w:rsid w:val="00492043"/>
    <w:rsid w:val="00495C0C"/>
    <w:rsid w:val="004A2593"/>
    <w:rsid w:val="004A7010"/>
    <w:rsid w:val="004C218F"/>
    <w:rsid w:val="004C4CC7"/>
    <w:rsid w:val="004C50C4"/>
    <w:rsid w:val="004D0E39"/>
    <w:rsid w:val="004D37D5"/>
    <w:rsid w:val="004D5C51"/>
    <w:rsid w:val="004D6E91"/>
    <w:rsid w:val="004E7073"/>
    <w:rsid w:val="005075A2"/>
    <w:rsid w:val="00515109"/>
    <w:rsid w:val="00545FC0"/>
    <w:rsid w:val="005477DC"/>
    <w:rsid w:val="00571449"/>
    <w:rsid w:val="00574096"/>
    <w:rsid w:val="0057674E"/>
    <w:rsid w:val="00585E85"/>
    <w:rsid w:val="00595E17"/>
    <w:rsid w:val="005A4DBB"/>
    <w:rsid w:val="005C4F2A"/>
    <w:rsid w:val="005D1931"/>
    <w:rsid w:val="005F2334"/>
    <w:rsid w:val="005F4C95"/>
    <w:rsid w:val="006060EA"/>
    <w:rsid w:val="00614156"/>
    <w:rsid w:val="00626F89"/>
    <w:rsid w:val="00642252"/>
    <w:rsid w:val="006506BE"/>
    <w:rsid w:val="0065746E"/>
    <w:rsid w:val="00680B3A"/>
    <w:rsid w:val="006A47CE"/>
    <w:rsid w:val="006A7B25"/>
    <w:rsid w:val="006C55B6"/>
    <w:rsid w:val="006D0BB0"/>
    <w:rsid w:val="006D567D"/>
    <w:rsid w:val="006E6330"/>
    <w:rsid w:val="006E760D"/>
    <w:rsid w:val="007046F4"/>
    <w:rsid w:val="00714F6E"/>
    <w:rsid w:val="007217FC"/>
    <w:rsid w:val="007234EA"/>
    <w:rsid w:val="00732168"/>
    <w:rsid w:val="007321C5"/>
    <w:rsid w:val="007553B6"/>
    <w:rsid w:val="007A4EF4"/>
    <w:rsid w:val="007C3ABC"/>
    <w:rsid w:val="007D071B"/>
    <w:rsid w:val="007D0A43"/>
    <w:rsid w:val="007D7BD0"/>
    <w:rsid w:val="008005B8"/>
    <w:rsid w:val="00845DCB"/>
    <w:rsid w:val="00845E78"/>
    <w:rsid w:val="00851053"/>
    <w:rsid w:val="0086118A"/>
    <w:rsid w:val="00864F6C"/>
    <w:rsid w:val="00885BCE"/>
    <w:rsid w:val="008A14B5"/>
    <w:rsid w:val="008B4B01"/>
    <w:rsid w:val="008C3EC6"/>
    <w:rsid w:val="008E1F5E"/>
    <w:rsid w:val="008F6EF6"/>
    <w:rsid w:val="00900B8E"/>
    <w:rsid w:val="00904174"/>
    <w:rsid w:val="00916D73"/>
    <w:rsid w:val="0092553D"/>
    <w:rsid w:val="009357A3"/>
    <w:rsid w:val="009459BC"/>
    <w:rsid w:val="0094746C"/>
    <w:rsid w:val="009506CC"/>
    <w:rsid w:val="00960EA6"/>
    <w:rsid w:val="00966A71"/>
    <w:rsid w:val="009B2AD5"/>
    <w:rsid w:val="009D7189"/>
    <w:rsid w:val="009F51E4"/>
    <w:rsid w:val="00A24E51"/>
    <w:rsid w:val="00A30FCF"/>
    <w:rsid w:val="00A346A2"/>
    <w:rsid w:val="00A34C49"/>
    <w:rsid w:val="00A4128A"/>
    <w:rsid w:val="00A632D0"/>
    <w:rsid w:val="00A73910"/>
    <w:rsid w:val="00A772BE"/>
    <w:rsid w:val="00A807EE"/>
    <w:rsid w:val="00A8110C"/>
    <w:rsid w:val="00A824B0"/>
    <w:rsid w:val="00A841A0"/>
    <w:rsid w:val="00A94861"/>
    <w:rsid w:val="00A96316"/>
    <w:rsid w:val="00AB2E8F"/>
    <w:rsid w:val="00AB5E36"/>
    <w:rsid w:val="00AB657E"/>
    <w:rsid w:val="00AC2DFC"/>
    <w:rsid w:val="00AD7A3F"/>
    <w:rsid w:val="00AE4E8C"/>
    <w:rsid w:val="00AF0717"/>
    <w:rsid w:val="00AF4DCF"/>
    <w:rsid w:val="00B01F0B"/>
    <w:rsid w:val="00B04508"/>
    <w:rsid w:val="00B067B5"/>
    <w:rsid w:val="00B215B8"/>
    <w:rsid w:val="00B23949"/>
    <w:rsid w:val="00B43B84"/>
    <w:rsid w:val="00B45B4A"/>
    <w:rsid w:val="00B51414"/>
    <w:rsid w:val="00B544E1"/>
    <w:rsid w:val="00B66036"/>
    <w:rsid w:val="00B675EE"/>
    <w:rsid w:val="00B71063"/>
    <w:rsid w:val="00B756AB"/>
    <w:rsid w:val="00B7693D"/>
    <w:rsid w:val="00B816E6"/>
    <w:rsid w:val="00B83B7B"/>
    <w:rsid w:val="00B86A67"/>
    <w:rsid w:val="00B92FD1"/>
    <w:rsid w:val="00BC4167"/>
    <w:rsid w:val="00BC505C"/>
    <w:rsid w:val="00BD1171"/>
    <w:rsid w:val="00BF7E0C"/>
    <w:rsid w:val="00C056E7"/>
    <w:rsid w:val="00C120D2"/>
    <w:rsid w:val="00C3579C"/>
    <w:rsid w:val="00C365B0"/>
    <w:rsid w:val="00C6294C"/>
    <w:rsid w:val="00C8033C"/>
    <w:rsid w:val="00C84388"/>
    <w:rsid w:val="00C844C5"/>
    <w:rsid w:val="00C910D6"/>
    <w:rsid w:val="00CD7181"/>
    <w:rsid w:val="00CE2D92"/>
    <w:rsid w:val="00CE3F59"/>
    <w:rsid w:val="00CF5F15"/>
    <w:rsid w:val="00D0018D"/>
    <w:rsid w:val="00D048A0"/>
    <w:rsid w:val="00D35BC4"/>
    <w:rsid w:val="00D53189"/>
    <w:rsid w:val="00D624A0"/>
    <w:rsid w:val="00D81590"/>
    <w:rsid w:val="00DE78DE"/>
    <w:rsid w:val="00DF28DF"/>
    <w:rsid w:val="00E04DD7"/>
    <w:rsid w:val="00E211AB"/>
    <w:rsid w:val="00E224B2"/>
    <w:rsid w:val="00E24285"/>
    <w:rsid w:val="00E25115"/>
    <w:rsid w:val="00E270C9"/>
    <w:rsid w:val="00E32DDA"/>
    <w:rsid w:val="00E667BB"/>
    <w:rsid w:val="00E75BFC"/>
    <w:rsid w:val="00E75C70"/>
    <w:rsid w:val="00EA4867"/>
    <w:rsid w:val="00EA6BFB"/>
    <w:rsid w:val="00EA6F7E"/>
    <w:rsid w:val="00EB2D58"/>
    <w:rsid w:val="00EC0903"/>
    <w:rsid w:val="00ED18EF"/>
    <w:rsid w:val="00EE4D4D"/>
    <w:rsid w:val="00EF04D5"/>
    <w:rsid w:val="00F041A0"/>
    <w:rsid w:val="00F367D7"/>
    <w:rsid w:val="00F43FE9"/>
    <w:rsid w:val="00F47B81"/>
    <w:rsid w:val="00F53B9C"/>
    <w:rsid w:val="00F6044C"/>
    <w:rsid w:val="00F60450"/>
    <w:rsid w:val="00F625E7"/>
    <w:rsid w:val="00F64838"/>
    <w:rsid w:val="00F805EA"/>
    <w:rsid w:val="00F94631"/>
    <w:rsid w:val="00FC6ACB"/>
    <w:rsid w:val="00FD1A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4:docId w14:val="5FA94080"/>
  <w15:chartTrackingRefBased/>
  <w15:docId w15:val="{4EF365D5-546D-4DA5-841F-D535F1BF1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A4DBB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D0E39"/>
    <w:rPr>
      <w:color w:val="0000FF"/>
      <w:u w:val="single"/>
    </w:rPr>
  </w:style>
  <w:style w:type="paragraph" w:customStyle="1" w:styleId="headingparagraph">
    <w:name w:val="headingparagraph"/>
    <w:basedOn w:val="Normal"/>
    <w:rsid w:val="004D0E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headingname">
    <w:name w:val="headingname"/>
    <w:basedOn w:val="DefaultParagraphFont"/>
    <w:rsid w:val="004D0E39"/>
  </w:style>
  <w:style w:type="paragraph" w:customStyle="1" w:styleId="leftparagraph">
    <w:name w:val="leftparagraph"/>
    <w:basedOn w:val="Normal"/>
    <w:rsid w:val="004D0E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note">
    <w:name w:val="note"/>
    <w:basedOn w:val="Normal"/>
    <w:rsid w:val="004D0E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noteheadingname">
    <w:name w:val="noteheadingname"/>
    <w:basedOn w:val="DefaultParagraphFont"/>
    <w:rsid w:val="004D0E39"/>
  </w:style>
  <w:style w:type="character" w:customStyle="1" w:styleId="listnumber">
    <w:name w:val="listnumber"/>
    <w:basedOn w:val="DefaultParagraphFont"/>
    <w:rsid w:val="004D0E39"/>
  </w:style>
  <w:style w:type="paragraph" w:styleId="Caption">
    <w:name w:val="caption"/>
    <w:basedOn w:val="Normal"/>
    <w:next w:val="Normal"/>
    <w:uiPriority w:val="35"/>
    <w:unhideWhenUsed/>
    <w:qFormat/>
    <w:rsid w:val="007217F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PhDFigureCaption">
    <w:name w:val="PhD Figure Caption"/>
    <w:next w:val="Normal"/>
    <w:link w:val="PhDFigureCaptionCharChar"/>
    <w:qFormat/>
    <w:rsid w:val="00EF04D5"/>
    <w:pPr>
      <w:spacing w:before="120" w:after="240" w:line="240" w:lineRule="auto"/>
      <w:jc w:val="center"/>
    </w:pPr>
    <w:rPr>
      <w:rFonts w:ascii="Times New Roman" w:eastAsia="Times New Roman" w:hAnsi="Times New Roman" w:cs="Times New Roman"/>
      <w:sz w:val="20"/>
    </w:rPr>
  </w:style>
  <w:style w:type="character" w:customStyle="1" w:styleId="PhDFigureCaptionCharChar">
    <w:name w:val="PhD Figure Caption Char Char"/>
    <w:basedOn w:val="DefaultParagraphFont"/>
    <w:link w:val="PhDFigureCaption"/>
    <w:rsid w:val="00EF04D5"/>
    <w:rPr>
      <w:rFonts w:ascii="Times New Roman" w:eastAsia="Times New Roman" w:hAnsi="Times New Roman" w:cs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3</TotalTime>
  <Pages>2</Pages>
  <Words>683</Words>
  <Characters>3898</Characters>
  <Application>Microsoft Office Word</Application>
  <DocSecurity>0</DocSecurity>
  <Lines>32</Lines>
  <Paragraphs>9</Paragraphs>
  <ScaleCrop>false</ScaleCrop>
  <Company/>
  <LinksUpToDate>false</LinksUpToDate>
  <CharactersWithSpaces>4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if Bhuiyan</dc:creator>
  <cp:keywords/>
  <dc:description/>
  <cp:lastModifiedBy>Hanif Bhuiyan</cp:lastModifiedBy>
  <cp:revision>242</cp:revision>
  <dcterms:created xsi:type="dcterms:W3CDTF">2021-11-28T05:54:00Z</dcterms:created>
  <dcterms:modified xsi:type="dcterms:W3CDTF">2022-01-05T11:31:00Z</dcterms:modified>
</cp:coreProperties>
</file>